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comes</w:t>
      </w:r>
      <w:r>
        <w:t xml:space="preserve"> </w:t>
      </w:r>
      <w:r>
        <w:t xml:space="preserve">of</w:t>
      </w:r>
      <w:r>
        <w:t xml:space="preserve"> </w:t>
      </w:r>
      <w:r>
        <w:t xml:space="preserve">Percutaneous</w:t>
      </w:r>
      <w:r>
        <w:t xml:space="preserve"> </w:t>
      </w:r>
      <w:r>
        <w:t xml:space="preserve">Coronary</w:t>
      </w:r>
      <w:r>
        <w:t xml:space="preserve"> </w:t>
      </w:r>
      <w:r>
        <w:t xml:space="preserve">Intervention</w:t>
      </w:r>
      <w:r>
        <w:t xml:space="preserve"> </w:t>
      </w:r>
      <w:r>
        <w:t xml:space="preserve">in</w:t>
      </w:r>
      <w:r>
        <w:t xml:space="preserve"> </w:t>
      </w:r>
      <w:r>
        <w:t xml:space="preserve">Acute</w:t>
      </w:r>
      <w:r>
        <w:t xml:space="preserve"> </w:t>
      </w:r>
      <w:r>
        <w:t xml:space="preserve">Myocardial</w:t>
      </w:r>
      <w:r>
        <w:t xml:space="preserve"> </w:t>
      </w:r>
      <w:r>
        <w:t xml:space="preserve">Infarction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Chronic</w:t>
      </w:r>
      <w:r>
        <w:t xml:space="preserve"> </w:t>
      </w:r>
      <w:r>
        <w:t xml:space="preserve">Kidney</w:t>
      </w:r>
      <w:r>
        <w:t xml:space="preserve"> </w:t>
      </w:r>
      <w:r>
        <w:t xml:space="preserve">Disease:</w:t>
      </w:r>
      <w:r>
        <w:t xml:space="preserve"> </w:t>
      </w:r>
      <w:r>
        <w:t xml:space="preserve">Insight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National</w:t>
      </w:r>
      <w:r>
        <w:t xml:space="preserve"> </w:t>
      </w:r>
      <w:r>
        <w:t xml:space="preserve">Inpatient</w:t>
      </w:r>
      <w:r>
        <w:t xml:space="preserve"> </w:t>
      </w:r>
      <w:r>
        <w:t xml:space="preserve">Sample</w:t>
      </w:r>
    </w:p>
    <w:p>
      <w:pPr>
        <w:pStyle w:val="Subtitle"/>
      </w:pP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RCOP</w:t>
      </w:r>
      <w:r>
        <w:t xml:space="preserve"> </w:t>
      </w:r>
      <w:r>
        <w:t xml:space="preserve">NIS</w:t>
      </w:r>
      <w:r>
        <w:t xml:space="preserve"> </w:t>
      </w:r>
      <w:r>
        <w:t xml:space="preserve">Cardio12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Salman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Holzmann et al. (2020)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Examine the impact of percutaneous coronary intervention (PCI) among inpatient admissions with a principal admission of acute myocardial infarction (MI) and a history of chronic kidney disease (CKD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a principal diagnosis of MI and a history of CK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I + CKD + PCI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MI + CKD with PCI</w:t>
      </w:r>
    </w:p>
    <w:p>
      <w:pPr>
        <w:numPr>
          <w:ilvl w:val="1"/>
          <w:numId w:val="1003"/>
        </w:numPr>
      </w:pPr>
      <w:r>
        <w:t xml:space="preserve">MI + CKD without PCI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imary 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 [adjusted to 2020 dollars, using CPI data by the U.S. Bureau of Labor Statistics]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and linear regression to determine the independent association of PCI on outcomes, adjusted for:</w:t>
      </w:r>
    </w:p>
    <w:p>
      <w:pPr>
        <w:numPr>
          <w:ilvl w:val="1"/>
          <w:numId w:val="1005"/>
        </w:numPr>
      </w:pPr>
      <w:r>
        <w:t xml:space="preserve">Demographics: Age, sex, race, insurance, residential income, and residential region.</w:t>
      </w:r>
    </w:p>
    <w:p>
      <w:pPr>
        <w:numPr>
          <w:ilvl w:val="1"/>
          <w:numId w:val="1005"/>
        </w:numPr>
      </w:pPr>
      <w:r>
        <w:t xml:space="preserve">Medical History: MI type, CKD class, prior MI, and prior PCI.</w:t>
      </w:r>
    </w:p>
    <w:p>
      <w:pPr>
        <w:numPr>
          <w:ilvl w:val="1"/>
          <w:numId w:val="1005"/>
        </w:numPr>
      </w:pPr>
      <w:r>
        <w:t xml:space="preserve">Comorbidities: Charlson comorbidity index, atrial fibrillation, cerebrovascular disease, heart failure, diabetes mellitus, hyperlipidemia, hypertension, and peripheral vascular disea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performed using R Version 4.4.1 (R Foundation for Statistical Computing, Vienna, Austria)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5"/>
        <w:gridCol w:w="1806"/>
        <w:gridCol w:w="1736"/>
        <w:gridCol w:w="1528"/>
        <w:gridCol w:w="90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verall</w:t>
            </w:r>
            <w:r>
              <w:t xml:space="preserve">, N = 370,35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 PCI</w:t>
            </w:r>
            <w:r>
              <w:t xml:space="preserve">, N = 238,23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CI</w:t>
            </w:r>
            <w:r>
              <w:t xml:space="preserve">, N = 132,12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, 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1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 (1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 (1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4,245 (3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,310 (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,935 (3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6,100 (6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1,915 (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,185 (6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,110 (6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3,130 (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,980 (7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n or Pacific Isl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630 (3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980 (3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650 (3.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,540 (1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,465 (1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075 (1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,620 (9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,770 (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850 (9.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 Ame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575 (0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550 (0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25 (0.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375 (2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845 (2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530 (2.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T-elevation 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5,415 (8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,050 (8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,365 (7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685 (6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,975 (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10 (1.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-elevation 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,255 (1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205 (6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,050 (2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 st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, Stag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350 (0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315 (0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35 (0.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, Stag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,960 (6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,420 (6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540 (8.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, Stage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4,195 (5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,175 (5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,020 (5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, Stage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,995 (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025 (1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970 (1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, Stage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10 (1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780 (2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530 (1.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K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,545 (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,515 (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030 (2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son comorbidity in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7 (1.5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6 (1.5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0 (1.5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cted primary pay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,290 (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,075 (1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215 (1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,220 (6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005 (6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215 (6.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6,270 (7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6,820 (7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450 (7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235 (2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120 (2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115 (2.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ial inc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1 - $51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,335 (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,345 (3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,990 (3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52,000 - $65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,180 (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,020 (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160 (2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66,000 - $87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,550 (2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,280 (2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270 (2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88,000 or 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,630 (1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,890 (1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740 (1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ial 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me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,075 (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,915 (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,160 (4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polit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,225 (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,520 (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705 (1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 me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,030 (3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,040 (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,990 (3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rial fibrill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,270 (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,985 (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285 (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ebrovascular dise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,430 (9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,575 (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55 (8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,410 (6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,625 (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,785 (6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 melli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3,395 (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9,000 (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,395 (6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lipid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7,640 (7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,840 (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800 (7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4,700 (9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8,345 (9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,355 (9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pheral vascular dise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,435 (1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,840 (1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,595 (1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 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,360 (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,955 (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405 (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 P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,000 (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,530 (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,470 (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</w:tr>
    </w:tbl>
    <w:bookmarkEnd w:id="22"/>
    <w:bookmarkStart w:id="23" w:name="outcomes-table"/>
    <w:p>
      <w:pPr>
        <w:pStyle w:val="Heading2"/>
      </w:pPr>
      <w:r>
        <w:t xml:space="preserve">Outcomes Tab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76"/>
        <w:gridCol w:w="1632"/>
        <w:gridCol w:w="1632"/>
        <w:gridCol w:w="1692"/>
        <w:gridCol w:w="78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verall</w:t>
            </w:r>
            <w:r>
              <w:t xml:space="preserve">, N = 370,35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 PCI</w:t>
            </w:r>
            <w:r>
              <w:t xml:space="preserve">, N = 238,23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CI</w:t>
            </w:r>
            <w:r>
              <w:t xml:space="preserve">, N = 132,12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ed during hospitaliz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,765 (6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630 (7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135 (5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 of stay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 (2.0 – 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 (2.0 – 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 (2.0 – 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ation-adjusted total charge ($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,586 (36,593 – 136,8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,014 (26,741 – 104,51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,876 (72,323 – 170,45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bookmarkEnd w:id="23"/>
    <w:bookmarkStart w:id="25" w:name="multivariable-logistic-regression"/>
    <w:p>
      <w:pPr>
        <w:pStyle w:val="Heading2"/>
      </w:pPr>
      <w:r>
        <w:t xml:space="preserve">Multivariable Logistic Regression:</w:t>
      </w:r>
    </w:p>
    <w:bookmarkStart w:id="24" w:name="all-cause-mortality"/>
    <w:p>
      <w:pPr>
        <w:pStyle w:val="Heading3"/>
      </w:pPr>
      <w:r>
        <w:t xml:space="preserve">All-Cause Mortalit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(95% CI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I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P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 (0.55 to 0.6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, 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 (1.03 to 1.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 (0.92 to 1.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n or Pacific Isl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3 (0.96 to 1.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 (0.78 to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 (0.85 to 1.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 Ame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1 (0.93 to 1.8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 (0.82 to 1.1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T-elevation 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 (0.69 to 0.9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-elevation 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6 (3.47 to 4.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 st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, Stag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, Stag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 (0.72 to 2.1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, Stage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1 (0.95 to 2.7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, Stage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2 (1.25 to 3.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, Stage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9 (1.66 to 5.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K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3 (2.03 to 5.7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son comorbidity in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 (1.04 to 1.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cted primary pay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 (0.70 to 0.9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 (0.86 to 1.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 (0.79 to 1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ial inc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1 - $51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52,000 - $65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 (0.95 to 1.1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66,000 - $87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 (0.92 to 1.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88,000 or 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 (0.98 to 1.1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ial 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me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polit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 (0.92 to 1.1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 me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 (0.98 to 1.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rial fibri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 (1.14 to 1.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ebrovascular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 (1.12 to 1.3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5 (1.61 to 1.9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 melli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 (0.80 to 0.9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lipidem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 (0.57 to 0.6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 (0.65 to 0.8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pheral vascular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 (0.98 to 1.1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 M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 (0.73 to 0.8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 PC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 (0.66 to 0.7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bookmarkEnd w:id="24"/>
    <w:bookmarkEnd w:id="25"/>
    <w:bookmarkStart w:id="28" w:name="multivariable-linear-regression"/>
    <w:p>
      <w:pPr>
        <w:pStyle w:val="Heading2"/>
      </w:pPr>
      <w:r>
        <w:t xml:space="preserve">Multivariable Linear Regression:</w:t>
      </w:r>
    </w:p>
    <w:bookmarkStart w:id="26" w:name="length-of-stay"/>
    <w:p>
      <w:pPr>
        <w:pStyle w:val="Heading3"/>
      </w:pPr>
      <w:r>
        <w:t xml:space="preserve">Length of Sta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eta</w:t>
            </w:r>
            <w:r>
              <w:t xml:space="preserve"> </w:t>
            </w:r>
            <w:r>
              <w:rPr>
                <w:b/>
                <w:bCs/>
              </w:rPr>
              <w:t xml:space="preserve">(95% CI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I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P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8 (-0.49 to -0.2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, 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 (-0.03 to -0.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 (0.02 to 0.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n or Pacific Isl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 (-0.20 to 0.4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6 (-0.33 to 0.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 (-0.01 to 0.4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 Ame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 (-0.41 to 0.9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 (0.11 to 0.9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T-elevation 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1 (-1.3 to -0.9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-elevation 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 (0.15 to 0.4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 st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, Stag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, Stag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7 (-0.56 to 0.4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, Stage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 (-0.42 to 0.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, Stage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 (0.04 to 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, Stage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 (-0.21 to 0.9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K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 (0.48 to 1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son comorbidity in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 (0.16 to 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cted primary pay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 (-0.15 to 0.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3 (-0.51 to -0.1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 (-0.37 to 0.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ial inc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1 - $51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52,000 - $65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4 (-0.28 to -0.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66,000 - $87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9 (-0.24 to 0.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88,000 or 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0 (-0.38 to -0.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ial 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me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polit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9 (-0.74 to -0.4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 me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5 (-0.49 to -0.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rial fibri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 (1.1 to 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ebrovascular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 (1.7 to 2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 (1.8 to 2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 melli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 (-0.11 to 0.1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lipidem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90 (-1.0 to -0.7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1 (-0.64 to 0.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pheral vascular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2 (-0.45 to -0.1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 M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 (-1.1 to -0.9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 PC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1 (-1.2 to -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bookmarkEnd w:id="26"/>
    <w:bookmarkStart w:id="27" w:name="inflation-adjusted-total-charge"/>
    <w:p>
      <w:pPr>
        <w:pStyle w:val="Heading3"/>
      </w:pPr>
      <w:r>
        <w:t xml:space="preserve">Inflation Adjusted Total Charg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3"/>
        <w:gridCol w:w="3346"/>
        <w:gridCol w:w="14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eta</w:t>
            </w:r>
            <w:r>
              <w:t xml:space="preserve"> </w:t>
            </w:r>
            <w:r>
              <w:rPr>
                <w:b/>
                <w:bCs/>
              </w:rPr>
              <w:t xml:space="preserve">(95% CI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I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P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,193 (41,016 to 47,37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, 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,011 (-1,133 to -88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397 (7,955 to 12,83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n or Pacific Isl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076 (17,763 to 38,38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4,427 (-18,581 to -10,27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670 (22,738 to 34,6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 Ame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021 (-9,821 to 21,86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,633 (18,646 to 46,6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T-elevation 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8,587 (-42,183 to -34,99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-elevation 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,801 (20,027 to 29,57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 st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, Stag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, Stag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,449 (-24,431 to 7,5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, Stage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1,802 (-27,564 to 3,9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, Stage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3,606 (-29,639 to 2,42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D, Stage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,398 (-33,151 to 2,35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K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519 (-124 to 33,1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son comorbidity in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42 (-1,272 to 98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cted primary pay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,030 (-14,907 to -1,15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,622 (-11,763 to -1,48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444 (-6,602 to 11,49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ial inc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1 - $51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52,000 - $65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613 (-5,974 to 74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66,000 - $87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784 (-4,820 to 3,2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88,000 or 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3 (-4,807 to 6,03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ial 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me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polit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1,807 (-36,133 to -27,48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 met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,712 (-20,620 to -10,8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rial fibri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841 (22,718 to 28,96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ebrovascular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333 (33,494 to 43,17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,707 (31,807 to 37,60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 melli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779 (3,313 to 10,2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lipidem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,983 (-19,334 to -12,6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7,238 (-15,430 to 95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pheral vascular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09 (-5,849 to 1,6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 M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0,827 (-23,365 to -18,28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 PC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3,297 (-25,830 to -20,76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61/JAHA.119.0150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61/JAHA.119.0150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comes of Percutaneous Coronary Intervention in Acute Myocardial Infarction Patients with Chronic Kidney Disease: Insights from the National Inpatient Sample</dc:title>
  <dc:creator>Ali Salman</dc:creator>
  <cp:keywords/>
  <dcterms:created xsi:type="dcterms:W3CDTF">2024-07-02T17:22:36Z</dcterms:created>
  <dcterms:modified xsi:type="dcterms:W3CDTF">2024-07-02T17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Cardio12</vt:lpwstr>
  </property>
  <property fmtid="{D5CDD505-2E9C-101B-9397-08002B2CF9AE}" pid="12" name="toc-title">
    <vt:lpwstr>Table of contents</vt:lpwstr>
  </property>
</Properties>
</file>